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59406" w14:textId="77777777" w:rsidR="00622521" w:rsidRPr="008E1D33" w:rsidRDefault="00622521" w:rsidP="008E1D33">
      <w:pPr>
        <w:spacing w:after="0" w:line="240" w:lineRule="auto"/>
        <w:rPr>
          <w:rFonts w:ascii="Garamond" w:hAnsi="Garamond" w:cs="Times New Roman"/>
          <w:bCs/>
        </w:rPr>
      </w:pPr>
      <w:r w:rsidRPr="008E1D33">
        <w:rPr>
          <w:rFonts w:ascii="Garamond" w:hAnsi="Garamond" w:cs="Times New Roman"/>
          <w:bCs/>
        </w:rPr>
        <w:t xml:space="preserve">Students are </w:t>
      </w:r>
      <w:r w:rsidRPr="008E1D33">
        <w:rPr>
          <w:rFonts w:ascii="Garamond" w:hAnsi="Garamond" w:cs="Times New Roman"/>
          <w:b/>
          <w:color w:val="FF0000"/>
        </w:rPr>
        <w:t>strongly encouraged</w:t>
      </w:r>
      <w:r w:rsidRPr="008E1D33">
        <w:rPr>
          <w:rFonts w:ascii="Garamond" w:hAnsi="Garamond" w:cs="Times New Roman"/>
          <w:bCs/>
          <w:color w:val="FF0000"/>
        </w:rPr>
        <w:t xml:space="preserve"> </w:t>
      </w:r>
      <w:r w:rsidRPr="008E1D33">
        <w:rPr>
          <w:rFonts w:ascii="Garamond" w:hAnsi="Garamond" w:cs="Times New Roman"/>
          <w:bCs/>
        </w:rPr>
        <w:t xml:space="preserve">to adhere to the following course sequence. </w:t>
      </w:r>
      <w:r w:rsidRPr="008E1D33">
        <w:rPr>
          <w:rFonts w:ascii="Garamond" w:hAnsi="Garamond" w:cs="Times New Roman"/>
        </w:rPr>
        <w:t>Not all courses are available every term.</w:t>
      </w:r>
    </w:p>
    <w:tbl>
      <w:tblPr>
        <w:tblW w:w="10800" w:type="dxa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990"/>
        <w:gridCol w:w="4770"/>
        <w:gridCol w:w="720"/>
        <w:gridCol w:w="810"/>
        <w:gridCol w:w="1080"/>
        <w:gridCol w:w="1170"/>
      </w:tblGrid>
      <w:tr w:rsidR="007C2567" w:rsidRPr="008E1D33" w14:paraId="080D9E49" w14:textId="77777777" w:rsidTr="007C2567">
        <w:trPr>
          <w:trHeight w:val="20"/>
        </w:trPr>
        <w:tc>
          <w:tcPr>
            <w:tcW w:w="10800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D9E2F3" w:themeFill="accent1" w:themeFillTint="33"/>
          </w:tcPr>
          <w:p w14:paraId="521B9AC7" w14:textId="2CFCC40E" w:rsidR="007C2567" w:rsidRPr="008E1D33" w:rsidRDefault="007C2567" w:rsidP="008E1D33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Times New Roman"/>
                <w:b/>
                <w:bCs/>
                <w:spacing w:val="1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</w:rPr>
              <w:t xml:space="preserve"> </w:t>
            </w:r>
            <w:r w:rsidR="00F546DF" w:rsidRPr="008E1D33">
              <w:rPr>
                <w:rFonts w:ascii="Garamond" w:eastAsia="Trebuchet MS" w:hAnsi="Garamond" w:cs="Times New Roman"/>
                <w:b/>
                <w:bCs/>
              </w:rPr>
              <w:t xml:space="preserve">HNFM </w:t>
            </w:r>
            <w:r w:rsidRPr="008E1D33">
              <w:rPr>
                <w:rFonts w:ascii="Garamond" w:eastAsia="Trebuchet MS" w:hAnsi="Garamond" w:cs="Times New Roman"/>
                <w:b/>
                <w:bCs/>
              </w:rPr>
              <w:t>Foundational Courses</w:t>
            </w:r>
          </w:p>
        </w:tc>
      </w:tr>
      <w:tr w:rsidR="007C2567" w:rsidRPr="008E1D33" w14:paraId="318E837D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3A9B6161" w14:textId="45BC31C8" w:rsidR="007C2567" w:rsidRPr="008E1D33" w:rsidRDefault="007C2567" w:rsidP="008E1D33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Times New Roman"/>
                <w:sz w:val="18"/>
                <w:szCs w:val="18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>Recommended Term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75F38FF7" w14:textId="77777777" w:rsidR="007C2567" w:rsidRPr="008E1D33" w:rsidRDefault="007C2567" w:rsidP="008E1D33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sz w:val="18"/>
                <w:szCs w:val="18"/>
              </w:rPr>
            </w:pPr>
            <w:r w:rsidRPr="008E1D33">
              <w:rPr>
                <w:rFonts w:ascii="Garamond" w:eastAsia="Times New Roman" w:hAnsi="Garamond" w:cs="Times New Roman"/>
                <w:b/>
                <w:bCs/>
                <w:sz w:val="18"/>
                <w:szCs w:val="18"/>
              </w:rPr>
              <w:t>Course #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1BE6ECBF" w14:textId="7F8BD8B4" w:rsidR="007C2567" w:rsidRPr="008E1D33" w:rsidRDefault="007C2567" w:rsidP="008E1D33">
            <w:pPr>
              <w:spacing w:after="0" w:line="240" w:lineRule="auto"/>
              <w:ind w:right="5"/>
              <w:jc w:val="center"/>
              <w:rPr>
                <w:rFonts w:ascii="Garamond" w:eastAsia="Times New Roman" w:hAnsi="Garamond" w:cs="Times New Roman"/>
                <w:b/>
                <w:bCs/>
                <w:sz w:val="18"/>
                <w:szCs w:val="18"/>
              </w:rPr>
            </w:pPr>
            <w:r w:rsidRPr="008E1D33">
              <w:rPr>
                <w:rFonts w:ascii="Garamond" w:eastAsia="Times New Roman" w:hAnsi="Garamond" w:cs="Times New Roman"/>
                <w:b/>
                <w:bCs/>
                <w:sz w:val="18"/>
                <w:szCs w:val="18"/>
              </w:rPr>
              <w:t>Course Name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0515122A" w14:textId="77777777" w:rsidR="007C2567" w:rsidRPr="008E1D33" w:rsidRDefault="007C2567" w:rsidP="008E1D33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Times New Roman"/>
                <w:sz w:val="18"/>
                <w:szCs w:val="18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z w:val="18"/>
                <w:szCs w:val="18"/>
              </w:rPr>
              <w:t>Credits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3B539495" w14:textId="1B73D5EB" w:rsidR="007C2567" w:rsidRPr="008E1D33" w:rsidRDefault="007C2567" w:rsidP="008E1D33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>T</w:t>
            </w:r>
            <w:r w:rsidR="00F97FDB"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>erm</w:t>
            </w:r>
            <w:r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 xml:space="preserve"> Offered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</w:tcPr>
          <w:p w14:paraId="5F23304E" w14:textId="17A6F2C1" w:rsidR="007C2567" w:rsidRPr="008E1D33" w:rsidRDefault="007C2567" w:rsidP="008E1D33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>Pre-requisite(s)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1077F6D7" w14:textId="6F70FA90" w:rsidR="007C2567" w:rsidRPr="008E1D33" w:rsidRDefault="007C2567" w:rsidP="008E1D33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>Term</w:t>
            </w:r>
          </w:p>
          <w:p w14:paraId="6545605C" w14:textId="0A351987" w:rsidR="007C2567" w:rsidRPr="008E1D33" w:rsidRDefault="007C2567" w:rsidP="008E1D33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>Planned</w:t>
            </w:r>
          </w:p>
        </w:tc>
      </w:tr>
      <w:tr w:rsidR="007C2567" w:rsidRPr="008E1D33" w14:paraId="29906E2C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5712A0" w14:textId="77777777" w:rsidR="007C2567" w:rsidRPr="008E1D33" w:rsidRDefault="007C2567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725126" w14:textId="7928D0EA" w:rsidR="007C2567" w:rsidRPr="008E1D33" w:rsidRDefault="007C2567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MSN6102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A01485" w14:textId="7DBF6B1A" w:rsidR="007C2567" w:rsidRPr="008E1D33" w:rsidRDefault="007C2567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Principles of Functional Medicine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23FF394" w14:textId="7C4785FD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70569F" w14:textId="5F414EF8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A/SP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F0D5E8" w14:textId="77777777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B80B25" w14:textId="1F63CB85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7C2567" w:rsidRPr="008E1D33" w14:paraId="31D588E7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4DF5EC2" w14:textId="77777777" w:rsidR="007C2567" w:rsidRPr="008E1D33" w:rsidRDefault="007C2567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430AF9" w14:textId="65F42E10" w:rsidR="007C2567" w:rsidRPr="008E1D33" w:rsidRDefault="007C2567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MSN6105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F08CBC6" w14:textId="7A1F2E89" w:rsidR="007C2567" w:rsidRPr="008E1D33" w:rsidRDefault="007C2567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i/>
                <w:spacing w:val="1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Clinical Biochemistry and Laboratory Assessment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F7E322F" w14:textId="7EFED143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582B50" w14:textId="3E5B7F8F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A/SP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7D1F29" w14:textId="77777777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8267D0" w14:textId="52837F23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7C2567" w:rsidRPr="008E1D33" w14:paraId="6BDE1EBE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B53EF1" w14:textId="557641E4" w:rsidR="007C2567" w:rsidRPr="008E1D33" w:rsidRDefault="007C2567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D3C5A06" w14:textId="0AC5CDCD" w:rsidR="007C2567" w:rsidRPr="008E1D33" w:rsidRDefault="007C2567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MSN6305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56740B" w14:textId="424CAF25" w:rsidR="007C2567" w:rsidRPr="008E1D33" w:rsidRDefault="007C2567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Whole Food Nutrition and Supplementation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2AE97FF" w14:textId="77777777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09EEDA" w14:textId="54E7F46B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WI/S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E70257" w14:textId="14D34E07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6102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1CD32D" w14:textId="414BF0FB" w:rsidR="007C2567" w:rsidRPr="008E1D33" w:rsidRDefault="007C2567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440451" w:rsidRPr="008E1D33" w14:paraId="0DF5DCB3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D98E189" w14:textId="7065FD67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111E88" w14:textId="7DCC0ECB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MSN6101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CD387A" w14:textId="18608399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 xml:space="preserve">Evidence-Based Nutrition 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1FFC578B" w14:textId="49A5562E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EB74451" w14:textId="66E7F521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WI/S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C4A294" w14:textId="6BB3EBB2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6102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D9DE8B9" w14:textId="77777777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440451" w:rsidRPr="008E1D33" w14:paraId="6FC459D0" w14:textId="77777777" w:rsidTr="008E1D33">
        <w:trPr>
          <w:trHeight w:val="20"/>
        </w:trPr>
        <w:tc>
          <w:tcPr>
            <w:tcW w:w="702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19862AEF" w14:textId="165C0618" w:rsidR="00440451" w:rsidRPr="008E1D33" w:rsidRDefault="00440451" w:rsidP="008E1D33">
            <w:pPr>
              <w:widowControl w:val="0"/>
              <w:spacing w:after="0" w:line="240" w:lineRule="auto"/>
              <w:ind w:left="99"/>
              <w:jc w:val="right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  <w:t xml:space="preserve">Foundational Total     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4B29CEB1" w14:textId="6E29C5B4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306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</w:tcPr>
          <w:p w14:paraId="64496C15" w14:textId="4051823F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440451" w:rsidRPr="008E1D33" w14:paraId="17C29447" w14:textId="77777777" w:rsidTr="00D1136E">
        <w:trPr>
          <w:trHeight w:val="20"/>
        </w:trPr>
        <w:tc>
          <w:tcPr>
            <w:tcW w:w="10800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D9E2F3" w:themeFill="accent1" w:themeFillTint="33"/>
          </w:tcPr>
          <w:p w14:paraId="01E3B5D0" w14:textId="2CB4F11D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</w:rPr>
              <w:t>HNFM Core Courses</w:t>
            </w:r>
          </w:p>
        </w:tc>
      </w:tr>
      <w:tr w:rsidR="00440451" w:rsidRPr="008E1D33" w14:paraId="638DF38B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4E3E1C" w14:textId="26262113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B17EFB" w14:textId="2FF5FEA1" w:rsidR="00440451" w:rsidRPr="008E1D33" w:rsidRDefault="00DF5DE3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8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612F9C" w14:textId="139DAB92" w:rsidR="00440451" w:rsidRPr="008E1D33" w:rsidRDefault="00DF5DE3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-3"/>
                <w:sz w:val="20"/>
                <w:szCs w:val="20"/>
              </w:rPr>
              <w:t>Nutritional Epidemiology and Clinical Research</w:t>
            </w: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26C5800" w14:textId="3C3B087B" w:rsidR="00440451" w:rsidRPr="008E1D33" w:rsidRDefault="00DF5DE3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78DA29" w14:textId="7DC8B023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SP/F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087061" w14:textId="0E84D92E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56086C" w14:textId="196899B0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440451" w:rsidRPr="008E1D33" w14:paraId="0E4C08C8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C5134E" w14:textId="628C7EDC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3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82822F" w14:textId="0B3627C1" w:rsidR="00440451" w:rsidRPr="008E1D33" w:rsidRDefault="00DF5DE3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MSN6204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D08763" w14:textId="22CBAD5F" w:rsidR="00440451" w:rsidRPr="008E1D33" w:rsidRDefault="00DF5DE3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Gastrointestinal Imbalance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47E6B782" w14:textId="70D9DD13" w:rsidR="00440451" w:rsidRPr="008E1D33" w:rsidRDefault="00DF5DE3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1AC832" w14:textId="28C0963F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SP/F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4A62DF" w14:textId="2A3963FE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37F1B6E" w14:textId="5CDCB9DF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440451" w:rsidRPr="008E1D33" w14:paraId="1823D3FC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F98E84" w14:textId="3B12231C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DD17BA" w14:textId="45D63039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6300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E3EFC5" w14:textId="032F063E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Detoxification and Biotransformation Pathways and Imbalance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872310E" w14:textId="0869EA2B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D0D3C8" w14:textId="1BB47082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SU/WI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9537AC" w14:textId="36256C02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8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597680" w14:textId="1AD37E0D" w:rsidR="00440451" w:rsidRPr="008E1D33" w:rsidRDefault="00440451" w:rsidP="008E1D33">
            <w:pPr>
              <w:widowControl w:val="0"/>
              <w:spacing w:after="0" w:line="240" w:lineRule="auto"/>
              <w:ind w:right="105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440451" w:rsidRPr="008E1D33" w14:paraId="2D766D62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8828F7" w14:textId="46F3CF70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984AF8" w14:textId="4377AD2F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MSN6202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080F1A0" w14:textId="30CBB1FC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Sports Nutrition and Exercise Metabolism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DC23F53" w14:textId="40310C18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040F78" w14:textId="2C887418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SU/WI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458995" w14:textId="1CE646EA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8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D250E6" w14:textId="3E976AA0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440451" w:rsidRPr="008E1D33" w14:paraId="38DABC78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4F1CAC" w14:textId="7E8C62C4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0BC4AD" w14:textId="6609B2BB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102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D01031" w14:textId="493B4777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Oxidative/Reductive Dynamics and Energy Production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B0A1C89" w14:textId="52D93960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F5B3D2" w14:textId="2AD3796E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A/SP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3CA793" w14:textId="0B71D0CD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8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006976" w14:textId="51E254EA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440451" w:rsidRPr="008E1D33" w14:paraId="4928281B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FAD8F90" w14:textId="422656C9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5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694787" w14:textId="5DD99989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0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E9D312" w14:textId="02316C83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Immune Imbalances and Inflammation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125328E4" w14:textId="2C8C1B44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547405" w14:textId="485D882A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A/SP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E66311" w14:textId="28641041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8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F39858" w14:textId="72E07836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440451" w:rsidRPr="008E1D33" w14:paraId="77D504CE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0BC3E9" w14:textId="73FE7D9A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67AAB2" w14:textId="6DABF3EB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6303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0C3B77" w14:textId="3D53865C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Hormone and Neurotransmitter Regulation and Imbalance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2152250A" w14:textId="7077910C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63BE2E" w14:textId="6DD8390D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WI/S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7A52F" w14:textId="21D067E7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8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83EAD6" w14:textId="28709C57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440451" w:rsidRPr="008E1D33" w14:paraId="41ACFC5D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7E5FFA" w14:textId="1B1192A6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34B982" w14:textId="266600D8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106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BD9935" w14:textId="5164F9D6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Autoimmune Disease: Causes and Strategie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EAB3CBB" w14:textId="24263F02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45876E" w14:textId="0B5F1268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WI/S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9AE648" w14:textId="27658137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8, 7200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697B53" w14:textId="032A7EAA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440451" w:rsidRPr="008E1D33" w14:paraId="6BCD92E7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BB41A6" w14:textId="5951DD72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D27AF6" w14:textId="022120D2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116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C3FA5F" w14:textId="29D17231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eal Planning in Health and Illnes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068E188" w14:textId="65287617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A10222" w14:textId="3DF4FF3B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WI/S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30E0E6" w14:textId="6CE5CF21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8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DBC97D" w14:textId="1049F70F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440451" w:rsidRPr="008E1D33" w14:paraId="783DC012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ADCC15" w14:textId="22D5C495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7B1EB1" w14:textId="632799A2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16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5536B4" w14:textId="63168768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Cardiovascular Disease and Metabolic Imbalance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A207F64" w14:textId="3219271A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C3FDAA" w14:textId="6F409122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SP/F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E2119A" w14:textId="474815D5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8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E73089" w14:textId="0097AFE1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440451" w:rsidRPr="008E1D33" w14:paraId="4CDBBA77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E2B1E2" w14:textId="248D49B0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7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8CF1F18" w14:textId="31430D1B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300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E89617" w14:textId="2C549983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Clinical Nutrition Through the Life Cycle</w:t>
            </w:r>
            <w:r w:rsidR="00A34CC1">
              <w:rPr>
                <w:rFonts w:ascii="Garamond" w:eastAsia="Trebuchet MS" w:hAnsi="Garamond" w:cs="Times New Roman"/>
                <w:sz w:val="20"/>
                <w:szCs w:val="20"/>
              </w:rPr>
              <w:t xml:space="preserve"> </w:t>
            </w:r>
            <w:r w:rsidR="00A34CC1" w:rsidRPr="001058B8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(</w:t>
            </w:r>
            <w:r w:rsidR="001058B8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beginning</w:t>
            </w:r>
            <w:r w:rsidR="00A34CC1" w:rsidRPr="001058B8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 xml:space="preserve"> S</w:t>
            </w:r>
            <w:r w:rsidR="007F0215" w:rsidRPr="001058B8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P-</w:t>
            </w:r>
            <w:r w:rsidR="00A34CC1" w:rsidRPr="001058B8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24)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1D2B6F0" w14:textId="4016D991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C0F313" w14:textId="5FFD0064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SP/F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C5BEF1" w14:textId="337A5523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208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39EA3B" w14:textId="56430269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440451" w:rsidRPr="008E1D33" w14:paraId="3D95471C" w14:textId="77777777" w:rsidTr="008E1D33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0F60F7C" w14:textId="41D67F6F" w:rsidR="00440451" w:rsidRPr="008E1D33" w:rsidRDefault="00440451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8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BCFF8E" w14:textId="4D7A2F47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7305</w:t>
            </w:r>
          </w:p>
        </w:tc>
        <w:tc>
          <w:tcPr>
            <w:tcW w:w="47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A4DFED" w14:textId="27A4D1B4" w:rsidR="00440451" w:rsidRPr="008E1D33" w:rsidRDefault="00440451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 xml:space="preserve">Capstone-HNFM </w:t>
            </w:r>
            <w:r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(may be taken concurrently with another course)</w:t>
            </w: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132F4BCF" w14:textId="43309288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7C0D55" w14:textId="208881D8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All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5CDF68" w14:textId="7BE68A4C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All core courses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183424" w14:textId="63C04E69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440451" w:rsidRPr="008E1D33" w14:paraId="541A0E16" w14:textId="77777777" w:rsidTr="008E1D33">
        <w:trPr>
          <w:trHeight w:val="20"/>
        </w:trPr>
        <w:tc>
          <w:tcPr>
            <w:tcW w:w="702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3A7D10F3" w14:textId="452DD353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right"/>
              <w:rPr>
                <w:rFonts w:ascii="Garamond" w:eastAsia="Trebuchet MS" w:hAnsi="Garamond" w:cs="Times New Roman"/>
                <w:b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w w:val="95"/>
                <w:sz w:val="20"/>
                <w:szCs w:val="20"/>
              </w:rPr>
              <w:t>HNFM Core Total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6B000D72" w14:textId="3DB2B49F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w w:val="95"/>
                <w:sz w:val="20"/>
                <w:szCs w:val="20"/>
              </w:rPr>
              <w:t>38</w:t>
            </w:r>
          </w:p>
        </w:tc>
        <w:tc>
          <w:tcPr>
            <w:tcW w:w="306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29A5AE3C" w14:textId="5E19BA5A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440451" w:rsidRPr="008E1D33" w14:paraId="290B2DEE" w14:textId="77777777" w:rsidTr="00C15635">
        <w:trPr>
          <w:trHeight w:val="20"/>
        </w:trPr>
        <w:tc>
          <w:tcPr>
            <w:tcW w:w="10800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53316561" w14:textId="1773DFF8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w w:val="95"/>
              </w:rPr>
              <w:t>HNFM Elective Courses</w:t>
            </w:r>
          </w:p>
        </w:tc>
      </w:tr>
      <w:tr w:rsidR="006E6CF3" w:rsidRPr="008E1D33" w14:paraId="5AC742B9" w14:textId="77777777" w:rsidTr="00FB323D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9B371D" w14:textId="6CF64B2C" w:rsidR="006E6CF3" w:rsidRPr="008E1D33" w:rsidRDefault="006E6CF3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3-8</w:t>
            </w:r>
          </w:p>
        </w:tc>
        <w:tc>
          <w:tcPr>
            <w:tcW w:w="57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ABB11FD" w14:textId="0A75C849" w:rsidR="006E6CF3" w:rsidRPr="008E1D33" w:rsidRDefault="006E6CF3" w:rsidP="008E1D33">
            <w:pPr>
              <w:widowControl w:val="0"/>
              <w:spacing w:after="0" w:line="240" w:lineRule="auto"/>
              <w:ind w:left="99"/>
              <w:rPr>
                <w:rFonts w:ascii="Garamond" w:hAnsi="Garamond" w:cs="Times New Roman"/>
                <w:i/>
                <w:sz w:val="20"/>
                <w:szCs w:val="20"/>
              </w:rPr>
            </w:pPr>
            <w:r w:rsidRPr="008E1D33">
              <w:rPr>
                <w:rFonts w:ascii="Garamond" w:hAnsi="Garamond" w:cs="Times New Roman"/>
                <w:sz w:val="20"/>
                <w:szCs w:val="20"/>
              </w:rPr>
              <w:t xml:space="preserve">Elective Course </w:t>
            </w:r>
            <w:r w:rsidRPr="008E1D33">
              <w:rPr>
                <w:rFonts w:ascii="Garamond" w:hAnsi="Garamond" w:cs="Times New Roman"/>
                <w:iCs/>
                <w:sz w:val="20"/>
                <w:szCs w:val="20"/>
              </w:rPr>
              <w:t>(See list below)</w:t>
            </w:r>
            <w:r w:rsidRPr="008E1D33">
              <w:rPr>
                <w:rFonts w:ascii="Garamond" w:hAnsi="Garamond" w:cs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35ADDA59" w14:textId="70122C4D" w:rsidR="006E6CF3" w:rsidRPr="008E1D33" w:rsidRDefault="006E6CF3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E4E17" w14:textId="77777777" w:rsidR="006E6CF3" w:rsidRPr="008E1D33" w:rsidRDefault="006E6CF3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26A650" w14:textId="675C4AD1" w:rsidR="006E6CF3" w:rsidRPr="008E1D33" w:rsidRDefault="006E6CF3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6E6CF3" w:rsidRPr="008E1D33" w14:paraId="0BD63250" w14:textId="77777777" w:rsidTr="00E37388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29579032" w14:textId="7209C6B6" w:rsidR="006E6CF3" w:rsidRPr="008E1D33" w:rsidRDefault="006E6CF3" w:rsidP="008E1D33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Times New Roman"/>
                <w:b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Cs/>
                <w:sz w:val="20"/>
                <w:szCs w:val="20"/>
              </w:rPr>
              <w:t>3-8</w:t>
            </w:r>
          </w:p>
        </w:tc>
        <w:tc>
          <w:tcPr>
            <w:tcW w:w="57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7D8559" w14:textId="6391451A" w:rsidR="006E6CF3" w:rsidRPr="008E1D33" w:rsidRDefault="006E6CF3" w:rsidP="008E1D33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hAnsi="Garamond" w:cs="Times New Roman"/>
                <w:sz w:val="20"/>
                <w:szCs w:val="20"/>
              </w:rPr>
              <w:t xml:space="preserve">Elective Course </w:t>
            </w:r>
            <w:r w:rsidRPr="008E1D33">
              <w:rPr>
                <w:rFonts w:ascii="Garamond" w:hAnsi="Garamond" w:cs="Times New Roman"/>
                <w:iCs/>
                <w:sz w:val="20"/>
                <w:szCs w:val="20"/>
              </w:rPr>
              <w:t>(See list below)</w:t>
            </w:r>
            <w:r w:rsidRPr="008E1D33">
              <w:rPr>
                <w:rFonts w:ascii="Garamond" w:hAnsi="Garamond" w:cs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8719F24" w14:textId="3DE2F6C1" w:rsidR="006E6CF3" w:rsidRPr="008E1D33" w:rsidRDefault="006E6CF3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F312ED" w14:textId="77777777" w:rsidR="006E6CF3" w:rsidRPr="008E1D33" w:rsidRDefault="006E6CF3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29E8D6" w14:textId="5AAF3420" w:rsidR="006E6CF3" w:rsidRPr="008E1D33" w:rsidRDefault="006E6CF3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440451" w:rsidRPr="008E1D33" w14:paraId="787752F1" w14:textId="77777777" w:rsidTr="008E1D33">
        <w:trPr>
          <w:trHeight w:val="20"/>
        </w:trPr>
        <w:tc>
          <w:tcPr>
            <w:tcW w:w="702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3DF5DE3F" w14:textId="642B1A09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right"/>
              <w:rPr>
                <w:rFonts w:ascii="Garamond" w:eastAsia="Trebuchet MS" w:hAnsi="Garamond" w:cs="Times New Roman"/>
                <w:b/>
                <w:spacing w:val="1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w w:val="95"/>
                <w:sz w:val="20"/>
                <w:szCs w:val="20"/>
              </w:rPr>
              <w:t>Elective Total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1C5BF214" w14:textId="38B1204B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b/>
                <w:bCs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w w:val="95"/>
                <w:sz w:val="20"/>
                <w:szCs w:val="20"/>
              </w:rPr>
              <w:t>4</w:t>
            </w:r>
          </w:p>
        </w:tc>
        <w:tc>
          <w:tcPr>
            <w:tcW w:w="3060" w:type="dxa"/>
            <w:gridSpan w:val="3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</w:tcPr>
          <w:p w14:paraId="0E629EEB" w14:textId="25B01AF7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440451" w:rsidRPr="008E1D33" w14:paraId="4ADE8057" w14:textId="77777777" w:rsidTr="008E1D33">
        <w:trPr>
          <w:trHeight w:val="20"/>
        </w:trPr>
        <w:tc>
          <w:tcPr>
            <w:tcW w:w="702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4E8B78FE" w14:textId="4475F9FD" w:rsidR="00440451" w:rsidRPr="008E1D33" w:rsidRDefault="00440451" w:rsidP="008E1D33">
            <w:pPr>
              <w:widowControl w:val="0"/>
              <w:spacing w:after="0" w:line="240" w:lineRule="auto"/>
              <w:ind w:right="105"/>
              <w:jc w:val="right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w w:val="95"/>
                <w:sz w:val="20"/>
                <w:szCs w:val="20"/>
              </w:rPr>
              <w:t>MS HNFM Program Total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57AD9166" w14:textId="7811C246" w:rsidR="00440451" w:rsidRPr="008E1D33" w:rsidRDefault="00440451" w:rsidP="008E1D33">
            <w:pPr>
              <w:widowControl w:val="0"/>
              <w:spacing w:after="0" w:line="240" w:lineRule="auto"/>
              <w:ind w:right="102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w w:val="95"/>
                <w:sz w:val="20"/>
                <w:szCs w:val="20"/>
              </w:rPr>
              <w:t>56</w:t>
            </w:r>
          </w:p>
        </w:tc>
        <w:tc>
          <w:tcPr>
            <w:tcW w:w="306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</w:tcPr>
          <w:p w14:paraId="38AFC9D3" w14:textId="5FAA7211" w:rsidR="00440451" w:rsidRPr="008E1D33" w:rsidRDefault="00440451" w:rsidP="008E1D33">
            <w:pPr>
              <w:widowControl w:val="0"/>
              <w:spacing w:after="0" w:line="240" w:lineRule="auto"/>
              <w:ind w:left="459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85" w:tblpY="44"/>
        <w:tblW w:w="10795" w:type="dxa"/>
        <w:tblLayout w:type="fixed"/>
        <w:tblLook w:val="04A0" w:firstRow="1" w:lastRow="0" w:firstColumn="1" w:lastColumn="0" w:noHBand="0" w:noVBand="1"/>
      </w:tblPr>
      <w:tblGrid>
        <w:gridCol w:w="1255"/>
        <w:gridCol w:w="5670"/>
        <w:gridCol w:w="810"/>
        <w:gridCol w:w="810"/>
        <w:gridCol w:w="2250"/>
      </w:tblGrid>
      <w:tr w:rsidR="00247570" w:rsidRPr="008E1D33" w14:paraId="300DFD0B" w14:textId="77777777" w:rsidTr="007C2567">
        <w:tc>
          <w:tcPr>
            <w:tcW w:w="10795" w:type="dxa"/>
            <w:gridSpan w:val="5"/>
            <w:shd w:val="clear" w:color="auto" w:fill="D9E2F3" w:themeFill="accent1" w:themeFillTint="33"/>
            <w:vAlign w:val="center"/>
          </w:tcPr>
          <w:p w14:paraId="663F9397" w14:textId="21F6344E" w:rsidR="00247570" w:rsidRPr="008E1D33" w:rsidRDefault="003E680A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b/>
                <w:bCs/>
                <w:spacing w:val="1"/>
                <w:sz w:val="20"/>
                <w:szCs w:val="20"/>
              </w:rPr>
            </w:pPr>
            <w:bookmarkStart w:id="0" w:name="_Hlk109907278"/>
            <w:r w:rsidRPr="008E1D33">
              <w:rPr>
                <w:rFonts w:ascii="Garamond" w:eastAsia="Trebuchet MS" w:hAnsi="Garamond" w:cs="Times New Roman"/>
                <w:b/>
                <w:bCs/>
                <w:spacing w:val="1"/>
              </w:rPr>
              <w:t xml:space="preserve">HNFM </w:t>
            </w:r>
            <w:r w:rsidR="00247570" w:rsidRPr="008E1D33">
              <w:rPr>
                <w:rFonts w:ascii="Garamond" w:eastAsia="Trebuchet MS" w:hAnsi="Garamond" w:cs="Times New Roman"/>
                <w:b/>
                <w:bCs/>
                <w:spacing w:val="1"/>
              </w:rPr>
              <w:t>Elective Course</w:t>
            </w:r>
            <w:r w:rsidR="003421B6" w:rsidRPr="008E1D33">
              <w:rPr>
                <w:rFonts w:ascii="Garamond" w:eastAsia="Trebuchet MS" w:hAnsi="Garamond" w:cs="Times New Roman"/>
                <w:b/>
                <w:bCs/>
                <w:spacing w:val="1"/>
              </w:rPr>
              <w:t>s – 4 credits required</w:t>
            </w:r>
          </w:p>
        </w:tc>
      </w:tr>
      <w:tr w:rsidR="00E21B4F" w:rsidRPr="008E1D33" w14:paraId="3A9EAB02" w14:textId="77777777" w:rsidTr="00DD04B5">
        <w:tc>
          <w:tcPr>
            <w:tcW w:w="1255" w:type="dxa"/>
            <w:shd w:val="clear" w:color="auto" w:fill="B4C6E7" w:themeFill="accent1" w:themeFillTint="66"/>
            <w:vAlign w:val="center"/>
          </w:tcPr>
          <w:p w14:paraId="23B16C22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z w:val="18"/>
                <w:szCs w:val="18"/>
              </w:rPr>
              <w:t>Course</w:t>
            </w:r>
            <w:r w:rsidRPr="008E1D33">
              <w:rPr>
                <w:rFonts w:ascii="Garamond" w:eastAsia="Trebuchet MS" w:hAnsi="Garamond" w:cs="Times New Roman"/>
                <w:b/>
                <w:bCs/>
                <w:spacing w:val="-13"/>
                <w:sz w:val="18"/>
                <w:szCs w:val="18"/>
              </w:rPr>
              <w:t xml:space="preserve"> </w:t>
            </w:r>
            <w:r w:rsidRPr="008E1D33">
              <w:rPr>
                <w:rFonts w:ascii="Garamond" w:eastAsia="Trebuchet MS" w:hAnsi="Garamond" w:cs="Times New Roman"/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5670" w:type="dxa"/>
            <w:shd w:val="clear" w:color="auto" w:fill="B4C6E7" w:themeFill="accent1" w:themeFillTint="66"/>
            <w:vAlign w:val="center"/>
          </w:tcPr>
          <w:p w14:paraId="688E25B9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z w:val="18"/>
                <w:szCs w:val="18"/>
              </w:rPr>
              <w:t>Course</w:t>
            </w:r>
            <w:r w:rsidRPr="008E1D33">
              <w:rPr>
                <w:rFonts w:ascii="Garamond" w:eastAsia="Trebuchet MS" w:hAnsi="Garamond" w:cs="Times New Roman"/>
                <w:b/>
                <w:bCs/>
                <w:spacing w:val="-17"/>
                <w:sz w:val="18"/>
                <w:szCs w:val="18"/>
              </w:rPr>
              <w:t xml:space="preserve"> </w:t>
            </w:r>
            <w:r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>N</w:t>
            </w:r>
            <w:r w:rsidRPr="008E1D33">
              <w:rPr>
                <w:rFonts w:ascii="Garamond" w:eastAsia="Trebuchet MS" w:hAnsi="Garamond" w:cs="Times New Roman"/>
                <w:b/>
                <w:bCs/>
                <w:sz w:val="18"/>
                <w:szCs w:val="18"/>
              </w:rPr>
              <w:t>a</w:t>
            </w:r>
            <w:r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>m</w:t>
            </w:r>
            <w:r w:rsidRPr="008E1D33">
              <w:rPr>
                <w:rFonts w:ascii="Garamond" w:eastAsia="Trebuchet MS" w:hAnsi="Garamond" w:cs="Times New Roman"/>
                <w:b/>
                <w:bCs/>
                <w:sz w:val="18"/>
                <w:szCs w:val="18"/>
              </w:rPr>
              <w:t>e</w:t>
            </w:r>
          </w:p>
        </w:tc>
        <w:tc>
          <w:tcPr>
            <w:tcW w:w="810" w:type="dxa"/>
            <w:shd w:val="clear" w:color="auto" w:fill="B4C6E7" w:themeFill="accent1" w:themeFillTint="66"/>
            <w:vAlign w:val="center"/>
          </w:tcPr>
          <w:p w14:paraId="304A0E16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z w:val="18"/>
                <w:szCs w:val="18"/>
              </w:rPr>
              <w:t>Credits</w:t>
            </w:r>
          </w:p>
        </w:tc>
        <w:tc>
          <w:tcPr>
            <w:tcW w:w="810" w:type="dxa"/>
            <w:shd w:val="clear" w:color="auto" w:fill="B4C6E7" w:themeFill="accent1" w:themeFillTint="66"/>
            <w:vAlign w:val="center"/>
          </w:tcPr>
          <w:p w14:paraId="240B40B4" w14:textId="35D3B114" w:rsidR="00247570" w:rsidRPr="008E1D33" w:rsidRDefault="00285FDE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>Term</w:t>
            </w:r>
            <w:r w:rsidR="00247570"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 xml:space="preserve"> Offered</w:t>
            </w:r>
          </w:p>
        </w:tc>
        <w:tc>
          <w:tcPr>
            <w:tcW w:w="2250" w:type="dxa"/>
            <w:shd w:val="clear" w:color="auto" w:fill="B4C6E7" w:themeFill="accent1" w:themeFillTint="66"/>
            <w:vAlign w:val="center"/>
          </w:tcPr>
          <w:p w14:paraId="5EBE03A5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b/>
                <w:bCs/>
                <w:spacing w:val="1"/>
                <w:sz w:val="18"/>
                <w:szCs w:val="18"/>
              </w:rPr>
              <w:t>Pre-requisite(s)</w:t>
            </w:r>
          </w:p>
        </w:tc>
      </w:tr>
      <w:tr w:rsidR="00E21B4F" w:rsidRPr="008E1D33" w14:paraId="5B3A763D" w14:textId="77777777" w:rsidTr="00DD04B5">
        <w:tc>
          <w:tcPr>
            <w:tcW w:w="1255" w:type="dxa"/>
            <w:vAlign w:val="center"/>
          </w:tcPr>
          <w:p w14:paraId="74132BF0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MSN8125</w:t>
            </w:r>
          </w:p>
        </w:tc>
        <w:tc>
          <w:tcPr>
            <w:tcW w:w="5670" w:type="dxa"/>
            <w:vAlign w:val="center"/>
          </w:tcPr>
          <w:p w14:paraId="1E898994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-3"/>
                <w:sz w:val="20"/>
                <w:szCs w:val="20"/>
              </w:rPr>
              <w:t>Pharmacology and Drug-Nutrient Interactions</w:t>
            </w:r>
          </w:p>
        </w:tc>
        <w:tc>
          <w:tcPr>
            <w:tcW w:w="810" w:type="dxa"/>
            <w:vAlign w:val="center"/>
          </w:tcPr>
          <w:p w14:paraId="1D6FC21E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6376BA16" w14:textId="683963D0" w:rsidR="00247570" w:rsidRPr="008E1D33" w:rsidRDefault="00AC5996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WI</w:t>
            </w:r>
          </w:p>
        </w:tc>
        <w:tc>
          <w:tcPr>
            <w:tcW w:w="2250" w:type="dxa"/>
            <w:vAlign w:val="center"/>
          </w:tcPr>
          <w:p w14:paraId="5CCDB8E1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</w:tr>
      <w:tr w:rsidR="00E21B4F" w:rsidRPr="008E1D33" w14:paraId="1B7F1236" w14:textId="77777777" w:rsidTr="00DD04B5">
        <w:tc>
          <w:tcPr>
            <w:tcW w:w="1255" w:type="dxa"/>
            <w:vAlign w:val="center"/>
          </w:tcPr>
          <w:p w14:paraId="6CD6EE94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8145</w:t>
            </w:r>
          </w:p>
        </w:tc>
        <w:tc>
          <w:tcPr>
            <w:tcW w:w="5670" w:type="dxa"/>
            <w:vAlign w:val="center"/>
          </w:tcPr>
          <w:p w14:paraId="0C8B9D9A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-2"/>
                <w:sz w:val="20"/>
                <w:szCs w:val="20"/>
              </w:rPr>
              <w:t>Plant-Based Nutrition</w:t>
            </w:r>
          </w:p>
        </w:tc>
        <w:tc>
          <w:tcPr>
            <w:tcW w:w="810" w:type="dxa"/>
            <w:vAlign w:val="center"/>
          </w:tcPr>
          <w:p w14:paraId="6329DDE8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5832F9A0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A</w:t>
            </w:r>
          </w:p>
        </w:tc>
        <w:tc>
          <w:tcPr>
            <w:tcW w:w="2250" w:type="dxa"/>
            <w:vAlign w:val="center"/>
          </w:tcPr>
          <w:p w14:paraId="369F61FE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</w:tr>
      <w:tr w:rsidR="00E21B4F" w:rsidRPr="008E1D33" w14:paraId="7C119F63" w14:textId="77777777" w:rsidTr="00DD04B5">
        <w:tc>
          <w:tcPr>
            <w:tcW w:w="1255" w:type="dxa"/>
            <w:vAlign w:val="center"/>
          </w:tcPr>
          <w:p w14:paraId="74EA5949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MSN8165</w:t>
            </w:r>
          </w:p>
        </w:tc>
        <w:tc>
          <w:tcPr>
            <w:tcW w:w="5670" w:type="dxa"/>
            <w:vAlign w:val="center"/>
          </w:tcPr>
          <w:p w14:paraId="5D704426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Nutrition Practice Strategies</w:t>
            </w:r>
          </w:p>
        </w:tc>
        <w:tc>
          <w:tcPr>
            <w:tcW w:w="810" w:type="dxa"/>
            <w:vAlign w:val="center"/>
          </w:tcPr>
          <w:p w14:paraId="36F33EBF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CBAF02B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A/SP</w:t>
            </w:r>
          </w:p>
        </w:tc>
        <w:tc>
          <w:tcPr>
            <w:tcW w:w="2250" w:type="dxa"/>
            <w:vAlign w:val="center"/>
          </w:tcPr>
          <w:p w14:paraId="1A9C5FBD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</w:tr>
      <w:tr w:rsidR="00E21B4F" w:rsidRPr="008E1D33" w14:paraId="7DDB81C6" w14:textId="77777777" w:rsidTr="00DD04B5">
        <w:tc>
          <w:tcPr>
            <w:tcW w:w="1255" w:type="dxa"/>
            <w:vAlign w:val="center"/>
          </w:tcPr>
          <w:p w14:paraId="4B1C8EFA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8132</w:t>
            </w:r>
          </w:p>
        </w:tc>
        <w:tc>
          <w:tcPr>
            <w:tcW w:w="5670" w:type="dxa"/>
            <w:vAlign w:val="center"/>
          </w:tcPr>
          <w:p w14:paraId="21A5E9F5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Nutrigenetics and Nutrigenomics</w:t>
            </w:r>
          </w:p>
        </w:tc>
        <w:tc>
          <w:tcPr>
            <w:tcW w:w="810" w:type="dxa"/>
            <w:vAlign w:val="center"/>
          </w:tcPr>
          <w:p w14:paraId="750D2D60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15929FC2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WI</w:t>
            </w:r>
          </w:p>
        </w:tc>
        <w:tc>
          <w:tcPr>
            <w:tcW w:w="2250" w:type="dxa"/>
            <w:vAlign w:val="center"/>
          </w:tcPr>
          <w:p w14:paraId="35078DE6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</w:tr>
      <w:tr w:rsidR="00E21B4F" w:rsidRPr="008E1D33" w14:paraId="5209F57F" w14:textId="77777777" w:rsidTr="00DD04B5">
        <w:tc>
          <w:tcPr>
            <w:tcW w:w="1255" w:type="dxa"/>
            <w:vAlign w:val="center"/>
          </w:tcPr>
          <w:p w14:paraId="690E853C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MSN8135</w:t>
            </w:r>
          </w:p>
        </w:tc>
        <w:tc>
          <w:tcPr>
            <w:tcW w:w="5670" w:type="dxa"/>
            <w:vAlign w:val="center"/>
          </w:tcPr>
          <w:p w14:paraId="6D1A35D2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-3"/>
                <w:sz w:val="20"/>
                <w:szCs w:val="20"/>
              </w:rPr>
              <w:t>Psychology of Eating and Wellness</w:t>
            </w:r>
          </w:p>
        </w:tc>
        <w:tc>
          <w:tcPr>
            <w:tcW w:w="810" w:type="dxa"/>
            <w:vAlign w:val="center"/>
          </w:tcPr>
          <w:p w14:paraId="218FB021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06498C3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SP</w:t>
            </w:r>
          </w:p>
        </w:tc>
        <w:tc>
          <w:tcPr>
            <w:tcW w:w="2250" w:type="dxa"/>
            <w:vAlign w:val="center"/>
          </w:tcPr>
          <w:p w14:paraId="4E454236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</w:tr>
      <w:tr w:rsidR="00E21B4F" w:rsidRPr="008E1D33" w14:paraId="3AC28B3D" w14:textId="77777777" w:rsidTr="00DD04B5">
        <w:tc>
          <w:tcPr>
            <w:tcW w:w="1255" w:type="dxa"/>
            <w:vAlign w:val="center"/>
          </w:tcPr>
          <w:p w14:paraId="631BE7D8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8100</w:t>
            </w:r>
          </w:p>
        </w:tc>
        <w:tc>
          <w:tcPr>
            <w:tcW w:w="5670" w:type="dxa"/>
            <w:vAlign w:val="center"/>
          </w:tcPr>
          <w:p w14:paraId="409A3A16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Botanical Medicine</w:t>
            </w:r>
          </w:p>
        </w:tc>
        <w:tc>
          <w:tcPr>
            <w:tcW w:w="810" w:type="dxa"/>
            <w:vAlign w:val="center"/>
          </w:tcPr>
          <w:p w14:paraId="77B3380E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17A57AA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SP</w:t>
            </w:r>
          </w:p>
        </w:tc>
        <w:tc>
          <w:tcPr>
            <w:tcW w:w="2250" w:type="dxa"/>
            <w:vAlign w:val="center"/>
          </w:tcPr>
          <w:p w14:paraId="3D81E1DC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</w:tr>
      <w:tr w:rsidR="00E21B4F" w:rsidRPr="008E1D33" w14:paraId="73512207" w14:textId="77777777" w:rsidTr="00DD04B5">
        <w:tc>
          <w:tcPr>
            <w:tcW w:w="1255" w:type="dxa"/>
            <w:vAlign w:val="center"/>
          </w:tcPr>
          <w:p w14:paraId="54648697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pacing w:val="1"/>
                <w:sz w:val="20"/>
                <w:szCs w:val="20"/>
              </w:rPr>
              <w:t>MSN7201</w:t>
            </w:r>
          </w:p>
        </w:tc>
        <w:tc>
          <w:tcPr>
            <w:tcW w:w="5670" w:type="dxa"/>
            <w:vAlign w:val="center"/>
          </w:tcPr>
          <w:p w14:paraId="2F8C2A1F" w14:textId="184CEAFE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undamentals of Mind-Body Medicine</w:t>
            </w:r>
            <w:r w:rsidR="0094575E" w:rsidRPr="008E1D33">
              <w:rPr>
                <w:rFonts w:ascii="Garamond" w:eastAsia="Trebuchet MS" w:hAnsi="Garamond" w:cs="Times New Roman"/>
                <w:sz w:val="20"/>
                <w:szCs w:val="20"/>
              </w:rPr>
              <w:t xml:space="preserve"> </w:t>
            </w:r>
            <w:r w:rsidR="00A77E79" w:rsidRPr="008E1D33">
              <w:rPr>
                <w:rFonts w:ascii="Garamond" w:eastAsia="Trebuchet MS" w:hAnsi="Garamond" w:cs="Times New Roman"/>
                <w:sz w:val="20"/>
                <w:szCs w:val="20"/>
              </w:rPr>
              <w:t>and</w:t>
            </w: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 xml:space="preserve"> </w:t>
            </w:r>
            <w:r w:rsidR="00C26DBC" w:rsidRPr="008E1D33">
              <w:rPr>
                <w:rFonts w:ascii="Garamond" w:eastAsia="Trebuchet MS" w:hAnsi="Garamond" w:cs="Times New Roman"/>
                <w:sz w:val="20"/>
                <w:szCs w:val="20"/>
              </w:rPr>
              <w:t>t</w:t>
            </w: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he Psychology of Well-Being</w:t>
            </w:r>
          </w:p>
        </w:tc>
        <w:tc>
          <w:tcPr>
            <w:tcW w:w="810" w:type="dxa"/>
            <w:vAlign w:val="center"/>
          </w:tcPr>
          <w:p w14:paraId="2F38A3E1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AF3C68E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SU</w:t>
            </w:r>
          </w:p>
        </w:tc>
        <w:tc>
          <w:tcPr>
            <w:tcW w:w="2250" w:type="dxa"/>
            <w:vAlign w:val="center"/>
          </w:tcPr>
          <w:p w14:paraId="65150AED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</w:tr>
      <w:tr w:rsidR="00E21B4F" w:rsidRPr="008E1D33" w14:paraId="3EE44433" w14:textId="77777777" w:rsidTr="00DD04B5">
        <w:tc>
          <w:tcPr>
            <w:tcW w:w="1255" w:type="dxa"/>
            <w:vAlign w:val="center"/>
          </w:tcPr>
          <w:p w14:paraId="0A935105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8126</w:t>
            </w:r>
          </w:p>
        </w:tc>
        <w:tc>
          <w:tcPr>
            <w:tcW w:w="5670" w:type="dxa"/>
            <w:vAlign w:val="center"/>
          </w:tcPr>
          <w:p w14:paraId="5097E4A3" w14:textId="322B2049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 xml:space="preserve">Supervised Nutrition Mentorship I </w:t>
            </w:r>
            <w:r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(</w:t>
            </w:r>
            <w:r w:rsidR="00AC5996"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 xml:space="preserve">requires </w:t>
            </w:r>
            <w:r w:rsidR="0094575E"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p</w:t>
            </w:r>
            <w:r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 xml:space="preserve">rogram </w:t>
            </w:r>
            <w:r w:rsidR="0094575E"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d</w:t>
            </w:r>
            <w:r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 xml:space="preserve">irector </w:t>
            </w:r>
            <w:r w:rsidR="00ED3C6F"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approval</w:t>
            </w:r>
            <w:r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10" w:type="dxa"/>
            <w:vAlign w:val="center"/>
          </w:tcPr>
          <w:p w14:paraId="6E2B276A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894046C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All</w:t>
            </w:r>
          </w:p>
        </w:tc>
        <w:tc>
          <w:tcPr>
            <w:tcW w:w="2250" w:type="dxa"/>
            <w:vAlign w:val="center"/>
          </w:tcPr>
          <w:p w14:paraId="317A60E7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</w:tr>
      <w:tr w:rsidR="00E21B4F" w:rsidRPr="008E1D33" w14:paraId="0B0F51E2" w14:textId="77777777" w:rsidTr="00DD04B5">
        <w:tc>
          <w:tcPr>
            <w:tcW w:w="1255" w:type="dxa"/>
            <w:vAlign w:val="center"/>
          </w:tcPr>
          <w:p w14:paraId="561940E7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8127</w:t>
            </w:r>
          </w:p>
        </w:tc>
        <w:tc>
          <w:tcPr>
            <w:tcW w:w="5670" w:type="dxa"/>
            <w:vAlign w:val="center"/>
          </w:tcPr>
          <w:p w14:paraId="21DBB8BC" w14:textId="7AA42B2E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 xml:space="preserve">Supervised Nutrition Mentorship II </w:t>
            </w:r>
            <w:r w:rsidRPr="008E1D33">
              <w:rPr>
                <w:rFonts w:ascii="Garamond" w:eastAsia="Trebuchet MS" w:hAnsi="Garamond" w:cs="Times New Roman"/>
                <w:sz w:val="19"/>
                <w:szCs w:val="19"/>
              </w:rPr>
              <w:t>(</w:t>
            </w:r>
            <w:r w:rsidR="00ED3C6F" w:rsidRPr="008E1D33">
              <w:rPr>
                <w:rFonts w:ascii="Garamond" w:eastAsia="Trebuchet MS" w:hAnsi="Garamond" w:cs="Times New Roman"/>
                <w:i/>
                <w:iCs/>
                <w:sz w:val="19"/>
                <w:szCs w:val="19"/>
              </w:rPr>
              <w:t xml:space="preserve">requires </w:t>
            </w:r>
            <w:r w:rsidR="0094575E" w:rsidRPr="008E1D33">
              <w:rPr>
                <w:rFonts w:ascii="Garamond" w:eastAsia="Trebuchet MS" w:hAnsi="Garamond" w:cs="Times New Roman"/>
                <w:i/>
                <w:iCs/>
                <w:sz w:val="19"/>
                <w:szCs w:val="19"/>
              </w:rPr>
              <w:t>p</w:t>
            </w:r>
            <w:r w:rsidRPr="008E1D33">
              <w:rPr>
                <w:rFonts w:ascii="Garamond" w:eastAsia="Trebuchet MS" w:hAnsi="Garamond" w:cs="Times New Roman"/>
                <w:i/>
                <w:iCs/>
                <w:sz w:val="19"/>
                <w:szCs w:val="19"/>
              </w:rPr>
              <w:t xml:space="preserve">rogram </w:t>
            </w:r>
            <w:r w:rsidR="0094575E" w:rsidRPr="008E1D33">
              <w:rPr>
                <w:rFonts w:ascii="Garamond" w:eastAsia="Trebuchet MS" w:hAnsi="Garamond" w:cs="Times New Roman"/>
                <w:i/>
                <w:iCs/>
                <w:sz w:val="19"/>
                <w:szCs w:val="19"/>
              </w:rPr>
              <w:t>d</w:t>
            </w:r>
            <w:r w:rsidRPr="008E1D33">
              <w:rPr>
                <w:rFonts w:ascii="Garamond" w:eastAsia="Trebuchet MS" w:hAnsi="Garamond" w:cs="Times New Roman"/>
                <w:i/>
                <w:iCs/>
                <w:sz w:val="19"/>
                <w:szCs w:val="19"/>
              </w:rPr>
              <w:t>irector</w:t>
            </w:r>
            <w:r w:rsidR="0094575E" w:rsidRPr="008E1D33">
              <w:rPr>
                <w:rFonts w:ascii="Garamond" w:eastAsia="Trebuchet MS" w:hAnsi="Garamond" w:cs="Times New Roman"/>
                <w:i/>
                <w:iCs/>
                <w:sz w:val="19"/>
                <w:szCs w:val="19"/>
              </w:rPr>
              <w:t xml:space="preserve"> </w:t>
            </w:r>
            <w:r w:rsidR="00ED3C6F" w:rsidRPr="008E1D33">
              <w:rPr>
                <w:rFonts w:ascii="Garamond" w:eastAsia="Trebuchet MS" w:hAnsi="Garamond" w:cs="Times New Roman"/>
                <w:i/>
                <w:iCs/>
                <w:sz w:val="19"/>
                <w:szCs w:val="19"/>
              </w:rPr>
              <w:t>approval</w:t>
            </w:r>
            <w:r w:rsidRPr="008E1D33">
              <w:rPr>
                <w:rFonts w:ascii="Garamond" w:eastAsia="Trebuchet MS" w:hAnsi="Garamond" w:cs="Times New Roman"/>
                <w:i/>
                <w:iCs/>
                <w:sz w:val="19"/>
                <w:szCs w:val="19"/>
              </w:rPr>
              <w:t>)</w:t>
            </w:r>
          </w:p>
        </w:tc>
        <w:tc>
          <w:tcPr>
            <w:tcW w:w="810" w:type="dxa"/>
            <w:vAlign w:val="center"/>
          </w:tcPr>
          <w:p w14:paraId="054ABD79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1F536EC6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All</w:t>
            </w:r>
          </w:p>
        </w:tc>
        <w:tc>
          <w:tcPr>
            <w:tcW w:w="2250" w:type="dxa"/>
            <w:vAlign w:val="center"/>
          </w:tcPr>
          <w:p w14:paraId="5ECD7506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18"/>
                <w:szCs w:val="18"/>
              </w:rPr>
              <w:t>MSN6102, 6105, 6101, 6305</w:t>
            </w:r>
          </w:p>
        </w:tc>
      </w:tr>
      <w:tr w:rsidR="00E21B4F" w:rsidRPr="008E1D33" w14:paraId="15FA547D" w14:textId="77777777" w:rsidTr="00DD04B5">
        <w:tc>
          <w:tcPr>
            <w:tcW w:w="1255" w:type="dxa"/>
            <w:vAlign w:val="center"/>
          </w:tcPr>
          <w:p w14:paraId="65C4F163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SN8115</w:t>
            </w:r>
          </w:p>
        </w:tc>
        <w:tc>
          <w:tcPr>
            <w:tcW w:w="5670" w:type="dxa"/>
            <w:vAlign w:val="center"/>
          </w:tcPr>
          <w:p w14:paraId="4A214EC1" w14:textId="77777777" w:rsidR="005330EC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Advanced Practices</w:t>
            </w:r>
            <w:r w:rsidR="00C26DBC" w:rsidRPr="008E1D33">
              <w:rPr>
                <w:rFonts w:ascii="Garamond" w:eastAsia="Trebuchet MS" w:hAnsi="Garamond" w:cs="Times New Roman"/>
                <w:sz w:val="20"/>
                <w:szCs w:val="20"/>
              </w:rPr>
              <w:t xml:space="preserve"> Modules (</w:t>
            </w:r>
            <w:r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from IFM; 2 cr</w:t>
            </w:r>
            <w:r w:rsidR="00C26DBC"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. each</w:t>
            </w:r>
            <w:r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 xml:space="preserve"> – max 4 credits)</w:t>
            </w:r>
          </w:p>
          <w:p w14:paraId="4F6D5C33" w14:textId="503631CC" w:rsidR="00247570" w:rsidRPr="008E1D33" w:rsidRDefault="006E6CF3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>IFM modules must be completed and submitted prior to capstone enrollment.</w:t>
            </w:r>
          </w:p>
        </w:tc>
        <w:tc>
          <w:tcPr>
            <w:tcW w:w="810" w:type="dxa"/>
            <w:vAlign w:val="center"/>
          </w:tcPr>
          <w:p w14:paraId="3176E652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-4</w:t>
            </w:r>
          </w:p>
        </w:tc>
        <w:tc>
          <w:tcPr>
            <w:tcW w:w="810" w:type="dxa"/>
          </w:tcPr>
          <w:p w14:paraId="396EB0CE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All</w:t>
            </w:r>
          </w:p>
        </w:tc>
        <w:tc>
          <w:tcPr>
            <w:tcW w:w="2250" w:type="dxa"/>
          </w:tcPr>
          <w:p w14:paraId="6681A095" w14:textId="0859700F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E21B4F" w:rsidRPr="008E1D33" w14:paraId="268372E8" w14:textId="77777777" w:rsidTr="00DD04B5">
        <w:tc>
          <w:tcPr>
            <w:tcW w:w="1255" w:type="dxa"/>
            <w:vAlign w:val="center"/>
          </w:tcPr>
          <w:p w14:paraId="3F880984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COUN6425</w:t>
            </w:r>
          </w:p>
        </w:tc>
        <w:tc>
          <w:tcPr>
            <w:tcW w:w="5670" w:type="dxa"/>
            <w:vAlign w:val="center"/>
          </w:tcPr>
          <w:p w14:paraId="60E1D914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Ethical Use of Telehealth Platforms</w:t>
            </w:r>
          </w:p>
        </w:tc>
        <w:tc>
          <w:tcPr>
            <w:tcW w:w="810" w:type="dxa"/>
            <w:vAlign w:val="center"/>
          </w:tcPr>
          <w:p w14:paraId="5351C315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2B5EF46" w14:textId="77777777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WI</w:t>
            </w:r>
          </w:p>
        </w:tc>
        <w:tc>
          <w:tcPr>
            <w:tcW w:w="2250" w:type="dxa"/>
          </w:tcPr>
          <w:p w14:paraId="18A90076" w14:textId="31246FAF" w:rsidR="00247570" w:rsidRPr="008E1D33" w:rsidRDefault="00247570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8E1D33" w:rsidRPr="008E1D33" w14:paraId="42304A9E" w14:textId="77777777" w:rsidTr="00DD04B5">
        <w:tc>
          <w:tcPr>
            <w:tcW w:w="1255" w:type="dxa"/>
            <w:vAlign w:val="center"/>
          </w:tcPr>
          <w:p w14:paraId="67AFFCD9" w14:textId="097C2FFC" w:rsidR="008E1D33" w:rsidRPr="008E1D33" w:rsidRDefault="008E1D33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HF5003</w:t>
            </w:r>
          </w:p>
        </w:tc>
        <w:tc>
          <w:tcPr>
            <w:tcW w:w="5670" w:type="dxa"/>
            <w:vAlign w:val="center"/>
          </w:tcPr>
          <w:p w14:paraId="6583F5E9" w14:textId="29CCF6C9" w:rsidR="009E2FAE" w:rsidRPr="009E2FAE" w:rsidRDefault="008E1D33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Identifying Mental Illness</w:t>
            </w:r>
          </w:p>
        </w:tc>
        <w:tc>
          <w:tcPr>
            <w:tcW w:w="810" w:type="dxa"/>
            <w:vAlign w:val="center"/>
          </w:tcPr>
          <w:p w14:paraId="127DC6C3" w14:textId="31808C2B" w:rsidR="008E1D33" w:rsidRPr="008E1D33" w:rsidRDefault="008E1D33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7E3ED584" w14:textId="5EDD664E" w:rsidR="008E1D33" w:rsidRPr="008E1D33" w:rsidRDefault="008E1D33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A/SP</w:t>
            </w:r>
          </w:p>
        </w:tc>
        <w:tc>
          <w:tcPr>
            <w:tcW w:w="2250" w:type="dxa"/>
          </w:tcPr>
          <w:p w14:paraId="4B922F60" w14:textId="77777777" w:rsidR="008E1D33" w:rsidRPr="008E1D33" w:rsidRDefault="008E1D33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  <w:tr w:rsidR="008E1D33" w:rsidRPr="008E1D33" w14:paraId="3C0F4E1E" w14:textId="77777777" w:rsidTr="00DD04B5">
        <w:tc>
          <w:tcPr>
            <w:tcW w:w="1255" w:type="dxa"/>
            <w:vAlign w:val="center"/>
          </w:tcPr>
          <w:p w14:paraId="6FDF769C" w14:textId="51CF85AD" w:rsidR="008E1D33" w:rsidRPr="008E1D33" w:rsidRDefault="008E1D33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HF5203</w:t>
            </w:r>
          </w:p>
        </w:tc>
        <w:tc>
          <w:tcPr>
            <w:tcW w:w="5670" w:type="dxa"/>
            <w:vAlign w:val="center"/>
          </w:tcPr>
          <w:p w14:paraId="6AD641A5" w14:textId="3411D24B" w:rsidR="008E1D33" w:rsidRPr="008E1D33" w:rsidRDefault="008E1D33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 xml:space="preserve">Mental Health Communication Skills </w:t>
            </w:r>
            <w:r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(beginning Spring 2024)</w:t>
            </w:r>
          </w:p>
        </w:tc>
        <w:tc>
          <w:tcPr>
            <w:tcW w:w="810" w:type="dxa"/>
            <w:vAlign w:val="center"/>
          </w:tcPr>
          <w:p w14:paraId="38A14443" w14:textId="55B59575" w:rsidR="008E1D33" w:rsidRPr="008E1D33" w:rsidRDefault="008E1D33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1DC498C8" w14:textId="14CD57CD" w:rsidR="008E1D33" w:rsidRPr="008E1D33" w:rsidRDefault="008E1D33" w:rsidP="008E1D33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Times New Roman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A/SP</w:t>
            </w:r>
          </w:p>
        </w:tc>
        <w:tc>
          <w:tcPr>
            <w:tcW w:w="2250" w:type="dxa"/>
          </w:tcPr>
          <w:p w14:paraId="1A25ED5A" w14:textId="77777777" w:rsidR="008E1D33" w:rsidRPr="008E1D33" w:rsidRDefault="008E1D33" w:rsidP="008E1D3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Times New Roman"/>
                <w:sz w:val="20"/>
                <w:szCs w:val="20"/>
              </w:rPr>
            </w:pPr>
          </w:p>
        </w:tc>
      </w:tr>
    </w:tbl>
    <w:p w14:paraId="63004C5D" w14:textId="77777777" w:rsidR="00500D4D" w:rsidRPr="005330EC" w:rsidRDefault="00500D4D" w:rsidP="008E1D33">
      <w:pPr>
        <w:spacing w:after="0" w:line="240" w:lineRule="auto"/>
        <w:rPr>
          <w:rFonts w:ascii="Garamond" w:hAnsi="Garamond" w:cs="Times New Roman"/>
          <w:b/>
          <w:bCs/>
          <w:sz w:val="10"/>
          <w:szCs w:val="10"/>
        </w:rPr>
      </w:pPr>
      <w:bookmarkStart w:id="1" w:name="_Hlk126664251"/>
      <w:bookmarkStart w:id="2" w:name="_Hlk126671656"/>
      <w:bookmarkEnd w:id="0"/>
    </w:p>
    <w:p w14:paraId="46DD564C" w14:textId="77777777" w:rsidR="00DD04B5" w:rsidRDefault="007C2567" w:rsidP="00213E1D">
      <w:pPr>
        <w:spacing w:after="0" w:line="240" w:lineRule="auto"/>
        <w:rPr>
          <w:rStyle w:val="Hyperlink"/>
          <w:rFonts w:ascii="Garamond" w:hAnsi="Garamond" w:cs="Times New Roman"/>
          <w:sz w:val="20"/>
          <w:szCs w:val="20"/>
        </w:rPr>
      </w:pPr>
      <w:r w:rsidRPr="008E1D33">
        <w:rPr>
          <w:rFonts w:ascii="Garamond" w:hAnsi="Garamond" w:cs="Times New Roman"/>
          <w:b/>
          <w:bCs/>
          <w:sz w:val="20"/>
          <w:szCs w:val="20"/>
        </w:rPr>
        <w:t>Questions about courses, course planning, or registration?</w:t>
      </w:r>
      <w:r w:rsidRPr="008E1D33">
        <w:rPr>
          <w:rFonts w:ascii="Garamond" w:hAnsi="Garamond" w:cs="Times New Roman"/>
          <w:sz w:val="20"/>
          <w:szCs w:val="20"/>
        </w:rPr>
        <w:t xml:space="preserve"> </w:t>
      </w:r>
      <w:hyperlink r:id="rId7" w:history="1">
        <w:r w:rsidRPr="008E1D33">
          <w:rPr>
            <w:rStyle w:val="Hyperlink"/>
            <w:rFonts w:ascii="Garamond" w:hAnsi="Garamond" w:cs="Times New Roman"/>
            <w:sz w:val="20"/>
            <w:szCs w:val="20"/>
          </w:rPr>
          <w:t>Contact your student advisor</w:t>
        </w:r>
      </w:hyperlink>
      <w:r w:rsidRPr="008E1D33">
        <w:rPr>
          <w:rFonts w:ascii="Garamond" w:hAnsi="Garamond" w:cs="Times New Roman"/>
          <w:sz w:val="20"/>
          <w:szCs w:val="20"/>
        </w:rPr>
        <w:t xml:space="preserve"> or email </w:t>
      </w:r>
      <w:hyperlink r:id="rId8" w:history="1">
        <w:r w:rsidRPr="008E1D33">
          <w:rPr>
            <w:rStyle w:val="Hyperlink"/>
            <w:rFonts w:ascii="Garamond" w:hAnsi="Garamond" w:cs="Times New Roman"/>
            <w:sz w:val="20"/>
            <w:szCs w:val="20"/>
          </w:rPr>
          <w:t>studentsuccess@uws.edu</w:t>
        </w:r>
      </w:hyperlink>
      <w:bookmarkEnd w:id="1"/>
      <w:bookmarkEnd w:id="2"/>
      <w:r w:rsidR="00500D4D" w:rsidRPr="008E1D33">
        <w:rPr>
          <w:rStyle w:val="Hyperlink"/>
          <w:rFonts w:ascii="Garamond" w:hAnsi="Garamond" w:cs="Times New Roman"/>
          <w:sz w:val="20"/>
          <w:szCs w:val="20"/>
        </w:rPr>
        <w:t xml:space="preserve"> </w:t>
      </w:r>
      <w:r w:rsidR="009E2FAE">
        <w:rPr>
          <w:rStyle w:val="Hyperlink"/>
          <w:rFonts w:ascii="Garamond" w:hAnsi="Garamond" w:cs="Times New Roman"/>
          <w:sz w:val="20"/>
          <w:szCs w:val="20"/>
        </w:rPr>
        <w:t xml:space="preserve">  </w:t>
      </w:r>
    </w:p>
    <w:p w14:paraId="4506BC81" w14:textId="77777777" w:rsidR="00DD04B5" w:rsidRDefault="00DD04B5" w:rsidP="00213E1D">
      <w:pPr>
        <w:spacing w:after="0" w:line="240" w:lineRule="auto"/>
        <w:rPr>
          <w:rStyle w:val="Hyperlink"/>
          <w:rFonts w:ascii="Garamond" w:hAnsi="Garamond" w:cs="Times New Roman"/>
          <w:sz w:val="20"/>
          <w:szCs w:val="20"/>
        </w:rPr>
      </w:pPr>
    </w:p>
    <w:p w14:paraId="3D520A63" w14:textId="34448DF5" w:rsidR="00500D4D" w:rsidRPr="008E1D33" w:rsidRDefault="00213E1D" w:rsidP="00213E1D">
      <w:pPr>
        <w:spacing w:after="0" w:line="240" w:lineRule="auto"/>
        <w:rPr>
          <w:rFonts w:ascii="Garamond" w:hAnsi="Garamond" w:cs="Times New Roman"/>
          <w:color w:val="0563C1" w:themeColor="hyperlink"/>
          <w:sz w:val="20"/>
          <w:szCs w:val="20"/>
          <w:u w:val="single"/>
        </w:rPr>
      </w:pPr>
      <w:r w:rsidRPr="009D4F98">
        <w:rPr>
          <w:rStyle w:val="Hyperlink"/>
          <w:rFonts w:ascii="Garamond" w:hAnsi="Garamond" w:cstheme="majorHAnsi"/>
          <w:b/>
          <w:bCs/>
          <w:color w:val="auto"/>
          <w:sz w:val="20"/>
          <w:szCs w:val="20"/>
          <w:u w:val="none"/>
        </w:rPr>
        <w:t xml:space="preserve">Financial aid: </w:t>
      </w:r>
      <w:r w:rsidRPr="009D4F98">
        <w:rPr>
          <w:rStyle w:val="Hyperlink"/>
          <w:rFonts w:ascii="Garamond" w:hAnsi="Garamond" w:cstheme="majorHAnsi"/>
          <w:color w:val="auto"/>
          <w:sz w:val="20"/>
          <w:szCs w:val="20"/>
          <w:u w:val="none"/>
        </w:rPr>
        <w:t xml:space="preserve">Students using financial aid must enroll in at least </w:t>
      </w:r>
      <w:r>
        <w:rPr>
          <w:rStyle w:val="Hyperlink"/>
          <w:rFonts w:ascii="Garamond" w:hAnsi="Garamond" w:cstheme="majorHAnsi"/>
          <w:color w:val="auto"/>
          <w:sz w:val="20"/>
          <w:szCs w:val="20"/>
          <w:u w:val="none"/>
        </w:rPr>
        <w:t>3</w:t>
      </w:r>
      <w:r w:rsidRPr="009D4F98">
        <w:rPr>
          <w:rStyle w:val="Hyperlink"/>
          <w:rFonts w:ascii="Garamond" w:hAnsi="Garamond" w:cstheme="majorHAnsi"/>
          <w:color w:val="auto"/>
          <w:sz w:val="20"/>
          <w:szCs w:val="20"/>
          <w:u w:val="none"/>
        </w:rPr>
        <w:t xml:space="preserve"> credits per term to meet the financial aid enrollment status requirements</w:t>
      </w:r>
      <w:r>
        <w:rPr>
          <w:rStyle w:val="Hyperlink"/>
          <w:rFonts w:ascii="Garamond" w:hAnsi="Garamond" w:cstheme="majorHAnsi"/>
          <w:color w:val="auto"/>
          <w:sz w:val="20"/>
          <w:szCs w:val="20"/>
          <w:u w:val="none"/>
        </w:rPr>
        <w:t xml:space="preserve"> as outlined in </w:t>
      </w:r>
      <w:hyperlink r:id="rId9" w:history="1">
        <w:r w:rsidRPr="00993D97">
          <w:rPr>
            <w:rStyle w:val="Hyperlink"/>
            <w:rFonts w:ascii="Garamond" w:hAnsi="Garamond" w:cstheme="majorHAnsi"/>
            <w:sz w:val="20"/>
            <w:szCs w:val="20"/>
          </w:rPr>
          <w:t>Policy 1203 Enrollment Status</w:t>
        </w:r>
      </w:hyperlink>
      <w:r>
        <w:rPr>
          <w:rStyle w:val="Hyperlink"/>
          <w:rFonts w:ascii="Garamond" w:hAnsi="Garamond" w:cstheme="majorHAnsi"/>
          <w:color w:val="auto"/>
          <w:sz w:val="20"/>
          <w:szCs w:val="20"/>
          <w:u w:val="none"/>
        </w:rPr>
        <w:t>.</w:t>
      </w:r>
    </w:p>
    <w:sectPr w:rsidR="00500D4D" w:rsidRPr="008E1D33" w:rsidSect="00163680">
      <w:headerReference w:type="default" r:id="rId10"/>
      <w:footerReference w:type="default" r:id="rId11"/>
      <w:pgSz w:w="12240" w:h="15840"/>
      <w:pgMar w:top="720" w:right="720" w:bottom="72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F7CA4" w14:textId="77777777" w:rsidR="00163680" w:rsidRDefault="00163680" w:rsidP="00167E72">
      <w:pPr>
        <w:spacing w:after="0" w:line="240" w:lineRule="auto"/>
      </w:pPr>
      <w:r>
        <w:separator/>
      </w:r>
    </w:p>
  </w:endnote>
  <w:endnote w:type="continuationSeparator" w:id="0">
    <w:p w14:paraId="4CDAD4C6" w14:textId="77777777" w:rsidR="00163680" w:rsidRDefault="00163680" w:rsidP="00167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DD16A" w14:textId="33203B37" w:rsidR="00AC2F90" w:rsidRPr="00B87455" w:rsidRDefault="009E2FAE" w:rsidP="00AC2F90">
    <w:pPr>
      <w:pStyle w:val="Footer"/>
      <w:jc w:val="right"/>
      <w:rPr>
        <w:rFonts w:ascii="Garamond" w:hAnsi="Garamond"/>
        <w:i/>
        <w:iCs/>
      </w:rPr>
    </w:pPr>
    <w:r>
      <w:rPr>
        <w:rFonts w:ascii="Garamond" w:hAnsi="Garamond"/>
        <w:i/>
        <w:iCs/>
      </w:rPr>
      <w:t>1</w:t>
    </w:r>
    <w:r w:rsidR="001360FF">
      <w:rPr>
        <w:rFonts w:ascii="Garamond" w:hAnsi="Garamond"/>
        <w:i/>
        <w:iCs/>
      </w:rPr>
      <w:t>0/</w:t>
    </w:r>
    <w:r w:rsidR="00B87455" w:rsidRPr="00B87455">
      <w:rPr>
        <w:rFonts w:ascii="Garamond" w:hAnsi="Garamond"/>
        <w:i/>
        <w:iCs/>
      </w:rPr>
      <w:t>202</w:t>
    </w:r>
    <w:r w:rsidR="007C2567">
      <w:rPr>
        <w:rFonts w:ascii="Garamond" w:hAnsi="Garamond"/>
        <w:i/>
        <w:iCs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CA55A" w14:textId="77777777" w:rsidR="00163680" w:rsidRDefault="00163680" w:rsidP="00167E72">
      <w:pPr>
        <w:spacing w:after="0" w:line="240" w:lineRule="auto"/>
      </w:pPr>
      <w:r>
        <w:separator/>
      </w:r>
    </w:p>
  </w:footnote>
  <w:footnote w:type="continuationSeparator" w:id="0">
    <w:p w14:paraId="50820CD5" w14:textId="77777777" w:rsidR="00163680" w:rsidRDefault="00163680" w:rsidP="00167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5EBBA" w14:textId="77777777" w:rsidR="00B87455" w:rsidRDefault="00B87455" w:rsidP="00B87455">
    <w:pPr>
      <w:widowControl w:val="0"/>
      <w:spacing w:after="0" w:line="240" w:lineRule="auto"/>
      <w:ind w:left="5670" w:right="1350" w:hanging="5580"/>
      <w:rPr>
        <w:rFonts w:ascii="Garamond" w:eastAsia="Calibri" w:hAnsi="Garamond" w:cs="Times New Roman"/>
        <w:b/>
        <w:bCs/>
        <w:spacing w:val="-1"/>
        <w:sz w:val="28"/>
        <w:szCs w:val="28"/>
      </w:rPr>
    </w:pPr>
    <w:r>
      <w:rPr>
        <w:rFonts w:ascii="Garamond" w:eastAsia="Calibri" w:hAnsi="Garamond" w:cs="Times New Roman"/>
        <w:b/>
        <w:bCs/>
        <w:noProof/>
        <w:spacing w:val="-1"/>
        <w:sz w:val="28"/>
        <w:szCs w:val="28"/>
      </w:rPr>
      <w:drawing>
        <wp:anchor distT="0" distB="0" distL="114300" distR="114300" simplePos="0" relativeHeight="251658240" behindDoc="0" locked="0" layoutInCell="1" allowOverlap="1" wp14:anchorId="035EEE8D" wp14:editId="11C0E6E7">
          <wp:simplePos x="0" y="0"/>
          <wp:positionH relativeFrom="column">
            <wp:posOffset>57150</wp:posOffset>
          </wp:positionH>
          <wp:positionV relativeFrom="paragraph">
            <wp:posOffset>-127000</wp:posOffset>
          </wp:positionV>
          <wp:extent cx="2289048" cy="819912"/>
          <wp:effectExtent l="0" t="0" r="0" b="0"/>
          <wp:wrapSquare wrapText="bothSides"/>
          <wp:docPr id="16" name="Picture 1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WS_3c_human nutrition and functional medic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048" cy="8199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Garamond" w:eastAsia="Calibri" w:hAnsi="Garamond" w:cs="Times New Roman"/>
        <w:b/>
        <w:bCs/>
        <w:spacing w:val="-1"/>
        <w:sz w:val="28"/>
        <w:szCs w:val="28"/>
      </w:rPr>
      <w:t xml:space="preserve">  </w:t>
    </w:r>
  </w:p>
  <w:p w14:paraId="4A17A673" w14:textId="032C231C" w:rsidR="007C2567" w:rsidRDefault="00B87455" w:rsidP="007C2567">
    <w:pPr>
      <w:widowControl w:val="0"/>
      <w:spacing w:after="0" w:line="240" w:lineRule="auto"/>
      <w:ind w:left="5670" w:right="-90" w:hanging="4950"/>
      <w:rPr>
        <w:rFonts w:ascii="Garamond" w:eastAsia="Calibri" w:hAnsi="Garamond" w:cs="Times New Roman"/>
        <w:b/>
        <w:bCs/>
        <w:sz w:val="28"/>
        <w:szCs w:val="28"/>
      </w:rPr>
    </w:pPr>
    <w:r>
      <w:rPr>
        <w:rFonts w:ascii="Garamond" w:eastAsia="Calibri" w:hAnsi="Garamond" w:cs="Times New Roman"/>
        <w:b/>
        <w:bCs/>
        <w:spacing w:val="-1"/>
        <w:sz w:val="28"/>
        <w:szCs w:val="28"/>
      </w:rPr>
      <w:t xml:space="preserve">   </w:t>
    </w:r>
    <w:r w:rsidR="000626E7" w:rsidRPr="0056286C">
      <w:rPr>
        <w:rFonts w:ascii="Garamond" w:eastAsia="Calibri" w:hAnsi="Garamond" w:cs="Times New Roman"/>
        <w:b/>
        <w:bCs/>
        <w:spacing w:val="-1"/>
        <w:sz w:val="28"/>
        <w:szCs w:val="28"/>
      </w:rPr>
      <w:t>M</w:t>
    </w:r>
    <w:r w:rsidR="000626E7" w:rsidRPr="0056286C">
      <w:rPr>
        <w:rFonts w:ascii="Garamond" w:eastAsia="Calibri" w:hAnsi="Garamond" w:cs="Times New Roman"/>
        <w:b/>
        <w:bCs/>
        <w:sz w:val="28"/>
        <w:szCs w:val="28"/>
      </w:rPr>
      <w:t>S</w:t>
    </w:r>
    <w:r w:rsidR="000626E7" w:rsidRPr="0056286C">
      <w:rPr>
        <w:rFonts w:ascii="Garamond" w:eastAsia="Calibri" w:hAnsi="Garamond" w:cs="Times New Roman"/>
        <w:b/>
        <w:bCs/>
        <w:spacing w:val="-5"/>
        <w:sz w:val="28"/>
        <w:szCs w:val="28"/>
      </w:rPr>
      <w:t xml:space="preserve"> in </w:t>
    </w:r>
    <w:r w:rsidR="000626E7">
      <w:rPr>
        <w:rFonts w:ascii="Garamond" w:eastAsia="Calibri" w:hAnsi="Garamond" w:cs="Times New Roman"/>
        <w:b/>
        <w:bCs/>
        <w:sz w:val="28"/>
        <w:szCs w:val="28"/>
      </w:rPr>
      <w:t>Human Nutrition and Functional</w:t>
    </w:r>
    <w:r>
      <w:rPr>
        <w:rFonts w:ascii="Garamond" w:eastAsia="Calibri" w:hAnsi="Garamond" w:cs="Times New Roman"/>
        <w:b/>
        <w:bCs/>
        <w:sz w:val="28"/>
        <w:szCs w:val="28"/>
      </w:rPr>
      <w:t xml:space="preserve"> </w:t>
    </w:r>
    <w:r w:rsidR="000626E7">
      <w:rPr>
        <w:rFonts w:ascii="Garamond" w:eastAsia="Calibri" w:hAnsi="Garamond" w:cs="Times New Roman"/>
        <w:b/>
        <w:bCs/>
        <w:sz w:val="28"/>
        <w:szCs w:val="28"/>
      </w:rPr>
      <w:t>Medicin</w:t>
    </w:r>
    <w:r w:rsidR="007C2567">
      <w:rPr>
        <w:rFonts w:ascii="Garamond" w:eastAsia="Calibri" w:hAnsi="Garamond" w:cs="Times New Roman"/>
        <w:b/>
        <w:bCs/>
        <w:sz w:val="28"/>
        <w:szCs w:val="28"/>
      </w:rPr>
      <w:t xml:space="preserve">e </w:t>
    </w:r>
  </w:p>
  <w:p w14:paraId="52EA2FFA" w14:textId="4F4B906F" w:rsidR="000626E7" w:rsidRPr="0056286C" w:rsidRDefault="00EC6F59" w:rsidP="007C2567">
    <w:pPr>
      <w:widowControl w:val="0"/>
      <w:spacing w:after="0" w:line="240" w:lineRule="auto"/>
      <w:ind w:left="5670" w:right="-90"/>
      <w:rPr>
        <w:rFonts w:ascii="Garamond" w:eastAsia="Calibri" w:hAnsi="Garamond" w:cs="Times New Roman"/>
        <w:b/>
        <w:bCs/>
        <w:sz w:val="28"/>
        <w:szCs w:val="28"/>
      </w:rPr>
    </w:pPr>
    <w:r>
      <w:rPr>
        <w:rFonts w:ascii="Garamond" w:eastAsia="Calibri" w:hAnsi="Garamond" w:cs="Times New Roman"/>
        <w:b/>
        <w:bCs/>
        <w:sz w:val="28"/>
        <w:szCs w:val="28"/>
      </w:rPr>
      <w:t>(HNFM)</w:t>
    </w:r>
    <w:r w:rsidR="007C2567">
      <w:rPr>
        <w:rFonts w:ascii="Garamond" w:eastAsia="Calibri" w:hAnsi="Garamond" w:cs="Times New Roman"/>
        <w:b/>
        <w:bCs/>
        <w:sz w:val="28"/>
        <w:szCs w:val="28"/>
      </w:rPr>
      <w:t>Program Planner</w:t>
    </w:r>
    <w:r w:rsidR="00B87455">
      <w:rPr>
        <w:rFonts w:ascii="Garamond" w:eastAsia="Calibri" w:hAnsi="Garamond" w:cs="Times New Roman"/>
        <w:b/>
        <w:bCs/>
        <w:sz w:val="28"/>
        <w:szCs w:val="28"/>
      </w:rPr>
      <w:t>: 5</w:t>
    </w:r>
    <w:r w:rsidR="006F40C4">
      <w:rPr>
        <w:rFonts w:ascii="Garamond" w:eastAsia="Calibri" w:hAnsi="Garamond" w:cs="Times New Roman"/>
        <w:b/>
        <w:bCs/>
        <w:sz w:val="28"/>
        <w:szCs w:val="28"/>
      </w:rPr>
      <w:t>6</w:t>
    </w:r>
    <w:r w:rsidR="00B87455">
      <w:rPr>
        <w:rFonts w:ascii="Garamond" w:eastAsia="Calibri" w:hAnsi="Garamond" w:cs="Times New Roman"/>
        <w:b/>
        <w:bCs/>
        <w:sz w:val="28"/>
        <w:szCs w:val="28"/>
      </w:rPr>
      <w:t xml:space="preserve"> credits</w:t>
    </w:r>
  </w:p>
  <w:p w14:paraId="1BA8E929" w14:textId="492E0E75" w:rsidR="000626E7" w:rsidRPr="000626E7" w:rsidRDefault="000626E7" w:rsidP="00B87455">
    <w:pPr>
      <w:widowControl w:val="0"/>
      <w:spacing w:after="0" w:line="240" w:lineRule="auto"/>
      <w:ind w:right="1680"/>
      <w:rPr>
        <w:rFonts w:ascii="Garamond" w:eastAsia="Calibri" w:hAnsi="Garamond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za1NLE0NjGyNDdU0lEKTi0uzszPAykwrAUAX474qiwAAAA="/>
  </w:docVars>
  <w:rsids>
    <w:rsidRoot w:val="00320996"/>
    <w:rsid w:val="000008BC"/>
    <w:rsid w:val="00010E5F"/>
    <w:rsid w:val="00024F5C"/>
    <w:rsid w:val="00030C50"/>
    <w:rsid w:val="000626E7"/>
    <w:rsid w:val="000A097D"/>
    <w:rsid w:val="000A64C4"/>
    <w:rsid w:val="000B10CE"/>
    <w:rsid w:val="000B29FA"/>
    <w:rsid w:val="000B4DD4"/>
    <w:rsid w:val="000D7EE4"/>
    <w:rsid w:val="001058B8"/>
    <w:rsid w:val="00105B34"/>
    <w:rsid w:val="0013503F"/>
    <w:rsid w:val="001360FF"/>
    <w:rsid w:val="00137F8D"/>
    <w:rsid w:val="00161C01"/>
    <w:rsid w:val="00163680"/>
    <w:rsid w:val="0016420F"/>
    <w:rsid w:val="00167E72"/>
    <w:rsid w:val="001705CA"/>
    <w:rsid w:val="00175604"/>
    <w:rsid w:val="001D3E0D"/>
    <w:rsid w:val="00213E1D"/>
    <w:rsid w:val="00247570"/>
    <w:rsid w:val="00251392"/>
    <w:rsid w:val="00252FB7"/>
    <w:rsid w:val="00256026"/>
    <w:rsid w:val="00285FDE"/>
    <w:rsid w:val="00295657"/>
    <w:rsid w:val="00296A09"/>
    <w:rsid w:val="002C0A70"/>
    <w:rsid w:val="002C31AB"/>
    <w:rsid w:val="002E71CD"/>
    <w:rsid w:val="00320996"/>
    <w:rsid w:val="003421B6"/>
    <w:rsid w:val="00381976"/>
    <w:rsid w:val="00385C38"/>
    <w:rsid w:val="003B5241"/>
    <w:rsid w:val="003E680A"/>
    <w:rsid w:val="00405027"/>
    <w:rsid w:val="00440451"/>
    <w:rsid w:val="00472052"/>
    <w:rsid w:val="00491BAE"/>
    <w:rsid w:val="004D7BFC"/>
    <w:rsid w:val="004F34C6"/>
    <w:rsid w:val="00500D4D"/>
    <w:rsid w:val="005330EC"/>
    <w:rsid w:val="005502A3"/>
    <w:rsid w:val="00570A2C"/>
    <w:rsid w:val="00573BE8"/>
    <w:rsid w:val="00595B54"/>
    <w:rsid w:val="005B2FC9"/>
    <w:rsid w:val="005C22C8"/>
    <w:rsid w:val="005D0BF6"/>
    <w:rsid w:val="00602EBD"/>
    <w:rsid w:val="00603949"/>
    <w:rsid w:val="00622521"/>
    <w:rsid w:val="0062298C"/>
    <w:rsid w:val="0067088E"/>
    <w:rsid w:val="00677019"/>
    <w:rsid w:val="006B6034"/>
    <w:rsid w:val="006E411C"/>
    <w:rsid w:val="006E6CF3"/>
    <w:rsid w:val="006F2A1C"/>
    <w:rsid w:val="006F40C4"/>
    <w:rsid w:val="007152F0"/>
    <w:rsid w:val="0076196F"/>
    <w:rsid w:val="00765A51"/>
    <w:rsid w:val="007903CC"/>
    <w:rsid w:val="007A15B6"/>
    <w:rsid w:val="007A4E35"/>
    <w:rsid w:val="007C2567"/>
    <w:rsid w:val="007C3C6F"/>
    <w:rsid w:val="007D67BA"/>
    <w:rsid w:val="007F0215"/>
    <w:rsid w:val="00801FBA"/>
    <w:rsid w:val="008670D8"/>
    <w:rsid w:val="008E1D33"/>
    <w:rsid w:val="008E3F55"/>
    <w:rsid w:val="008F1A6E"/>
    <w:rsid w:val="00900286"/>
    <w:rsid w:val="009030A2"/>
    <w:rsid w:val="0094575E"/>
    <w:rsid w:val="00962E85"/>
    <w:rsid w:val="009738B0"/>
    <w:rsid w:val="00992978"/>
    <w:rsid w:val="009A4A82"/>
    <w:rsid w:val="009B57E5"/>
    <w:rsid w:val="009E0F72"/>
    <w:rsid w:val="009E2FAE"/>
    <w:rsid w:val="009E303B"/>
    <w:rsid w:val="00A01186"/>
    <w:rsid w:val="00A34CC1"/>
    <w:rsid w:val="00A37E50"/>
    <w:rsid w:val="00A438E5"/>
    <w:rsid w:val="00A74D79"/>
    <w:rsid w:val="00A74FFB"/>
    <w:rsid w:val="00A77E79"/>
    <w:rsid w:val="00A856F8"/>
    <w:rsid w:val="00A955FA"/>
    <w:rsid w:val="00AB14CA"/>
    <w:rsid w:val="00AC2F90"/>
    <w:rsid w:val="00AC5996"/>
    <w:rsid w:val="00AD67D1"/>
    <w:rsid w:val="00AF1E1A"/>
    <w:rsid w:val="00B61668"/>
    <w:rsid w:val="00B87455"/>
    <w:rsid w:val="00BB4198"/>
    <w:rsid w:val="00BB5DFA"/>
    <w:rsid w:val="00BC25EA"/>
    <w:rsid w:val="00BF436F"/>
    <w:rsid w:val="00BF76C3"/>
    <w:rsid w:val="00C008F1"/>
    <w:rsid w:val="00C01E5A"/>
    <w:rsid w:val="00C26DBC"/>
    <w:rsid w:val="00C51DBD"/>
    <w:rsid w:val="00C942D2"/>
    <w:rsid w:val="00C9530B"/>
    <w:rsid w:val="00CB513A"/>
    <w:rsid w:val="00CD5C3B"/>
    <w:rsid w:val="00CE2E88"/>
    <w:rsid w:val="00D00FE0"/>
    <w:rsid w:val="00D11EB8"/>
    <w:rsid w:val="00D367B1"/>
    <w:rsid w:val="00D606A2"/>
    <w:rsid w:val="00D96CEE"/>
    <w:rsid w:val="00DC062B"/>
    <w:rsid w:val="00DD04B5"/>
    <w:rsid w:val="00DD41C9"/>
    <w:rsid w:val="00DF5DE3"/>
    <w:rsid w:val="00E12B4A"/>
    <w:rsid w:val="00E21B4F"/>
    <w:rsid w:val="00E3401F"/>
    <w:rsid w:val="00E36B30"/>
    <w:rsid w:val="00E9529F"/>
    <w:rsid w:val="00EA4B19"/>
    <w:rsid w:val="00EC6F59"/>
    <w:rsid w:val="00ED3C6F"/>
    <w:rsid w:val="00F232DD"/>
    <w:rsid w:val="00F32EC0"/>
    <w:rsid w:val="00F546DF"/>
    <w:rsid w:val="00F97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3D5B79"/>
  <w15:chartTrackingRefBased/>
  <w15:docId w15:val="{8ED5E9DC-B6BD-4732-B5DD-115CFC73B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99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20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996"/>
  </w:style>
  <w:style w:type="table" w:customStyle="1" w:styleId="TableGrid2">
    <w:name w:val="Table Grid2"/>
    <w:basedOn w:val="TableNormal"/>
    <w:next w:val="TableGrid"/>
    <w:uiPriority w:val="59"/>
    <w:rsid w:val="0032099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320996"/>
    <w:rPr>
      <w:color w:val="808080"/>
    </w:rPr>
  </w:style>
  <w:style w:type="table" w:styleId="TableGrid">
    <w:name w:val="Table Grid"/>
    <w:basedOn w:val="TableNormal"/>
    <w:uiPriority w:val="39"/>
    <w:rsid w:val="003209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09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9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67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E72"/>
  </w:style>
  <w:style w:type="character" w:styleId="Hyperlink">
    <w:name w:val="Hyperlink"/>
    <w:basedOn w:val="DefaultParagraphFont"/>
    <w:uiPriority w:val="99"/>
    <w:unhideWhenUsed/>
    <w:rsid w:val="007C256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success@uws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ws.edu/community/academic-advising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ftp.uws.edu/udocs/Public/Policies_Public_Access/Academic_Policies_1200s/Policy1203_Enrollment_Status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EC9593-BA56-400D-BB4D-0B7582EB1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ern States</Company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Hasse</dc:creator>
  <cp:keywords/>
  <dc:description/>
  <cp:lastModifiedBy>Rachel Hasse</cp:lastModifiedBy>
  <cp:revision>33</cp:revision>
  <dcterms:created xsi:type="dcterms:W3CDTF">2023-02-03T23:10:00Z</dcterms:created>
  <dcterms:modified xsi:type="dcterms:W3CDTF">2024-02-12T15:57:00Z</dcterms:modified>
</cp:coreProperties>
</file>